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e gold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ld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41 North Central Park Avenue, Chicago, IL, USA chicago 606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skang23@google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8479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y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